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E4951" w14:textId="77777777" w:rsidR="00760AFA" w:rsidRPr="00760AFA" w:rsidRDefault="00760AFA" w:rsidP="00760AFA">
      <w:pPr>
        <w:jc w:val="center"/>
        <w:rPr>
          <w:b/>
          <w:bCs/>
        </w:rPr>
      </w:pPr>
      <w:r w:rsidRPr="00760AFA">
        <w:rPr>
          <w:b/>
          <w:bCs/>
        </w:rPr>
        <w:t>THE SUPERIOR COURT OF JUDICATURE</w:t>
      </w:r>
    </w:p>
    <w:p w14:paraId="6BEFA8DA" w14:textId="77777777" w:rsidR="00760AFA" w:rsidRPr="00760AFA" w:rsidRDefault="00760AFA" w:rsidP="00760AFA">
      <w:pPr>
        <w:jc w:val="center"/>
        <w:rPr>
          <w:b/>
          <w:bCs/>
        </w:rPr>
      </w:pPr>
      <w:r w:rsidRPr="00760AFA">
        <w:rPr>
          <w:b/>
          <w:bCs/>
        </w:rPr>
        <w:t>IN THE SUPREME COURT</w:t>
      </w:r>
    </w:p>
    <w:p w14:paraId="642D99EC" w14:textId="77777777" w:rsidR="00760AFA" w:rsidRDefault="00760AFA" w:rsidP="00760AFA">
      <w:r>
        <w:t>ACCRA-GHANA</w:t>
      </w:r>
    </w:p>
    <w:p w14:paraId="4476CDC6" w14:textId="77777777" w:rsidR="00760AFA" w:rsidRDefault="00760AFA" w:rsidP="00760AFA">
      <w:r>
        <w:t>CAUSE LIST</w:t>
      </w:r>
    </w:p>
    <w:p w14:paraId="1CC0F302" w14:textId="77777777" w:rsidR="00760AFA" w:rsidRDefault="00760AFA" w:rsidP="00760AFA">
      <w:r>
        <w:t>FOR: WEEK COMMENCING TUESDAY, THE 7TH DAY OF JULY, 2020</w:t>
      </w:r>
    </w:p>
    <w:p w14:paraId="3137518B" w14:textId="77777777" w:rsidR="00760AFA" w:rsidRDefault="00760AFA" w:rsidP="00760AFA">
      <w:r>
        <w:t xml:space="preserve">VENUE: SUPREME COURT BUILDING, 1ST FLOOR </w:t>
      </w:r>
    </w:p>
    <w:p w14:paraId="324015B7" w14:textId="77777777" w:rsidR="00760AFA" w:rsidRDefault="00760AFA" w:rsidP="00760AFA">
      <w:r>
        <w:t>TIME OF SITTING: 9.30 AM</w:t>
      </w:r>
    </w:p>
    <w:p w14:paraId="5F8DED9D" w14:textId="77777777" w:rsidR="00760AFA" w:rsidRDefault="00760AFA" w:rsidP="00760AFA"/>
    <w:p w14:paraId="62E17B99" w14:textId="44F6166D" w:rsidR="00760AFA" w:rsidRPr="00760AFA" w:rsidRDefault="00760AFA" w:rsidP="00760AFA">
      <w:pPr>
        <w:rPr>
          <w:b/>
          <w:bCs/>
        </w:rPr>
      </w:pPr>
      <w:r w:rsidRPr="00760AFA">
        <w:rPr>
          <w:b/>
          <w:bCs/>
        </w:rPr>
        <w:t xml:space="preserve">TUESDAY </w:t>
      </w:r>
      <w:r w:rsidRPr="00760AFA">
        <w:rPr>
          <w:b/>
          <w:bCs/>
        </w:rPr>
        <w:t xml:space="preserve">JULY </w:t>
      </w:r>
      <w:r w:rsidRPr="00760AFA">
        <w:rPr>
          <w:b/>
          <w:bCs/>
        </w:rPr>
        <w:t>7TH, 2020</w:t>
      </w:r>
    </w:p>
    <w:p w14:paraId="7F4F7512" w14:textId="77777777" w:rsidR="00760AFA" w:rsidRDefault="00760AFA" w:rsidP="00760AFA"/>
    <w:p w14:paraId="264B213C" w14:textId="77777777" w:rsidR="00760AFA" w:rsidRDefault="00760AFA" w:rsidP="00760AFA">
      <w:r>
        <w:t>CIVIL MOTIONS</w:t>
      </w:r>
    </w:p>
    <w:p w14:paraId="2B46D1A4" w14:textId="77777777" w:rsidR="00760AFA" w:rsidRDefault="00760AFA" w:rsidP="00760AFA">
      <w:r>
        <w:t>N0</w:t>
      </w:r>
      <w:r>
        <w:tab/>
        <w:t>SUIT NO.</w:t>
      </w:r>
      <w:r>
        <w:tab/>
        <w:t>TITLE OF SUIT/CASE</w:t>
      </w:r>
      <w:r>
        <w:tab/>
        <w:t>REMARKS</w:t>
      </w:r>
    </w:p>
    <w:p w14:paraId="56E5480F" w14:textId="77777777" w:rsidR="00760AFA" w:rsidRDefault="00760AFA" w:rsidP="00760AFA"/>
    <w:p w14:paraId="350A4C3B" w14:textId="77777777" w:rsidR="00760AFA" w:rsidRDefault="00760AFA" w:rsidP="00760AFA"/>
    <w:p w14:paraId="65DF749C" w14:textId="77777777" w:rsidR="00760AFA" w:rsidRDefault="00760AFA" w:rsidP="00760AFA">
      <w:r>
        <w:t>1.</w:t>
      </w:r>
    </w:p>
    <w:p w14:paraId="13F335FD" w14:textId="48897A62" w:rsidR="00760AFA" w:rsidRDefault="00760AFA" w:rsidP="00760AFA">
      <w:r>
        <w:t>J5/39/2020</w:t>
      </w:r>
      <w:r>
        <w:tab/>
      </w:r>
    </w:p>
    <w:p w14:paraId="2BDDFD53" w14:textId="678FF796" w:rsidR="00760AFA" w:rsidRDefault="00760AFA" w:rsidP="00760AFA">
      <w:r>
        <w:t>THE REPUBLIC</w:t>
      </w:r>
    </w:p>
    <w:p w14:paraId="7E4C3250" w14:textId="77777777" w:rsidR="00760AFA" w:rsidRDefault="00760AFA" w:rsidP="00760AFA">
      <w:r>
        <w:t>VRS</w:t>
      </w:r>
      <w:r>
        <w:tab/>
        <w:t>HIGH COURT, ACCRA</w:t>
      </w:r>
    </w:p>
    <w:p w14:paraId="4C332D1C" w14:textId="77777777" w:rsidR="00760AFA" w:rsidRDefault="00760AFA" w:rsidP="00760AFA">
      <w:r>
        <w:t>FINANCIAL &amp; ECONOMIC DIV. 1 &amp; ORS.</w:t>
      </w:r>
    </w:p>
    <w:p w14:paraId="272EB89C" w14:textId="191A21EB" w:rsidR="00760AFA" w:rsidRDefault="00760AFA" w:rsidP="00760AFA">
      <w:r>
        <w:t>EXPARTE: ADJENIM BOATENG ADJEI &amp; ORS.</w:t>
      </w:r>
      <w:r>
        <w:tab/>
      </w:r>
    </w:p>
    <w:p w14:paraId="466CF9A2" w14:textId="77777777" w:rsidR="00760AFA" w:rsidRDefault="00760AFA" w:rsidP="00760AFA">
      <w:r>
        <w:t>F/H</w:t>
      </w:r>
    </w:p>
    <w:p w14:paraId="5DB1A832" w14:textId="77777777" w:rsidR="00760AFA" w:rsidRDefault="00760AFA" w:rsidP="00760AFA"/>
    <w:p w14:paraId="038E7908" w14:textId="77777777" w:rsidR="00760AFA" w:rsidRDefault="00760AFA" w:rsidP="00760AFA">
      <w:r>
        <w:t>2.</w:t>
      </w:r>
      <w:r>
        <w:tab/>
      </w:r>
    </w:p>
    <w:p w14:paraId="00A6A28D" w14:textId="77777777" w:rsidR="00760AFA" w:rsidRDefault="00760AFA" w:rsidP="00760AFA">
      <w:r>
        <w:t>J5/41/2020</w:t>
      </w:r>
      <w:r>
        <w:tab/>
      </w:r>
    </w:p>
    <w:p w14:paraId="1D598759" w14:textId="13B6A99B" w:rsidR="00760AFA" w:rsidRDefault="00760AFA" w:rsidP="00760AFA">
      <w:r>
        <w:t>THE REPUBLIC</w:t>
      </w:r>
      <w:r>
        <w:tab/>
      </w:r>
    </w:p>
    <w:p w14:paraId="74376B7E" w14:textId="77777777" w:rsidR="00760AFA" w:rsidRDefault="00760AFA" w:rsidP="00760AFA">
      <w:r>
        <w:t>VRS</w:t>
      </w:r>
      <w:r>
        <w:tab/>
      </w:r>
    </w:p>
    <w:p w14:paraId="2DC4DCAF" w14:textId="3B16C95B" w:rsidR="00760AFA" w:rsidRDefault="00760AFA" w:rsidP="00760AFA">
      <w:r>
        <w:t>HIGH COURT, HUMAN RIGHTS DIV. 2</w:t>
      </w:r>
    </w:p>
    <w:p w14:paraId="7452EBEE" w14:textId="77777777" w:rsidR="00760AFA" w:rsidRDefault="00760AFA" w:rsidP="00760AFA">
      <w:r>
        <w:t>EXPARTE: EXPRESSWAY MICROFINANCE LTD. &amp; ANOR.</w:t>
      </w:r>
      <w:r>
        <w:tab/>
      </w:r>
    </w:p>
    <w:p w14:paraId="2C31F8CE" w14:textId="77777777" w:rsidR="00760AFA" w:rsidRDefault="00760AFA" w:rsidP="00760AFA"/>
    <w:p w14:paraId="1422CDAE" w14:textId="77777777" w:rsidR="00760AFA" w:rsidRDefault="00760AFA" w:rsidP="00760AFA">
      <w:r>
        <w:lastRenderedPageBreak/>
        <w:t>F/H</w:t>
      </w:r>
    </w:p>
    <w:p w14:paraId="163953B2" w14:textId="77777777" w:rsidR="00760AFA" w:rsidRDefault="00760AFA" w:rsidP="00760AFA"/>
    <w:p w14:paraId="304C9215" w14:textId="77777777" w:rsidR="00760AFA" w:rsidRDefault="00760AFA" w:rsidP="00760AFA">
      <w:r>
        <w:t>3.</w:t>
      </w:r>
      <w:r>
        <w:tab/>
      </w:r>
    </w:p>
    <w:p w14:paraId="048CEEDF" w14:textId="77777777" w:rsidR="00760AFA" w:rsidRDefault="00760AFA" w:rsidP="00760AFA">
      <w:r>
        <w:t>J8A/5/2020</w:t>
      </w:r>
      <w:r>
        <w:tab/>
      </w:r>
    </w:p>
    <w:p w14:paraId="2DB4A02D" w14:textId="77777777" w:rsidR="00760AFA" w:rsidRDefault="00760AFA" w:rsidP="00760AFA">
      <w:r>
        <w:t>OSEI OWUSU</w:t>
      </w:r>
      <w:r>
        <w:tab/>
      </w:r>
    </w:p>
    <w:p w14:paraId="0571BCE9" w14:textId="77777777" w:rsidR="00760AFA" w:rsidRDefault="00760AFA" w:rsidP="00760AFA">
      <w:r>
        <w:t>VRS</w:t>
      </w:r>
      <w:r>
        <w:tab/>
      </w:r>
    </w:p>
    <w:p w14:paraId="7768F2F5" w14:textId="77777777" w:rsidR="00760AFA" w:rsidRDefault="00760AFA" w:rsidP="00760AFA">
      <w:r>
        <w:t>THE REPUBLIC</w:t>
      </w:r>
      <w:r>
        <w:tab/>
      </w:r>
    </w:p>
    <w:p w14:paraId="103DA9AD" w14:textId="77777777" w:rsidR="00760AFA" w:rsidRDefault="00760AFA" w:rsidP="00760AFA">
      <w:r>
        <w:t>F/H</w:t>
      </w:r>
    </w:p>
    <w:p w14:paraId="28A31150" w14:textId="77777777" w:rsidR="00760AFA" w:rsidRDefault="00760AFA" w:rsidP="00760AFA"/>
    <w:p w14:paraId="12DBFE23" w14:textId="77777777" w:rsidR="00760AFA" w:rsidRDefault="00760AFA" w:rsidP="00760AFA">
      <w:r>
        <w:t>4.</w:t>
      </w:r>
      <w:r>
        <w:tab/>
      </w:r>
    </w:p>
    <w:p w14:paraId="1CB1308D" w14:textId="77777777" w:rsidR="00760AFA" w:rsidRDefault="00760AFA" w:rsidP="00760AFA">
      <w:r>
        <w:t>J8A/5/2020</w:t>
      </w:r>
      <w:r>
        <w:tab/>
      </w:r>
    </w:p>
    <w:p w14:paraId="54A04EAA" w14:textId="77777777" w:rsidR="00760AFA" w:rsidRDefault="00760AFA" w:rsidP="00760AFA">
      <w:r>
        <w:t>NII AYI BONTE</w:t>
      </w:r>
      <w:r>
        <w:tab/>
      </w:r>
    </w:p>
    <w:p w14:paraId="24F6A780" w14:textId="77777777" w:rsidR="00760AFA" w:rsidRDefault="00760AFA" w:rsidP="00760AFA">
      <w:r>
        <w:t>VRS</w:t>
      </w:r>
      <w:r>
        <w:tab/>
      </w:r>
    </w:p>
    <w:p w14:paraId="2584A7E0" w14:textId="77777777" w:rsidR="00760AFA" w:rsidRDefault="00760AFA" w:rsidP="00760AFA">
      <w:r>
        <w:t>SAMRAYO INDUSTRY &amp; ORS.</w:t>
      </w:r>
      <w:r>
        <w:tab/>
      </w:r>
    </w:p>
    <w:p w14:paraId="5C404DE9" w14:textId="0D23ACE6" w:rsidR="00760AFA" w:rsidRDefault="00760AFA" w:rsidP="00760AFA">
      <w:r>
        <w:t>F/H</w:t>
      </w:r>
    </w:p>
    <w:p w14:paraId="29F9C547" w14:textId="77777777" w:rsidR="00760AFA" w:rsidRDefault="00760AFA" w:rsidP="00760AFA">
      <w:r>
        <w:t>CIVIL APPEALS</w:t>
      </w:r>
    </w:p>
    <w:p w14:paraId="6E120244" w14:textId="77777777" w:rsidR="00760AFA" w:rsidRDefault="00760AFA" w:rsidP="00760AFA"/>
    <w:p w14:paraId="43EDE3DD" w14:textId="77777777" w:rsidR="00760AFA" w:rsidRDefault="00760AFA" w:rsidP="00760AFA">
      <w:r>
        <w:t>5.</w:t>
      </w:r>
      <w:r>
        <w:tab/>
      </w:r>
    </w:p>
    <w:p w14:paraId="184B6430" w14:textId="77777777" w:rsidR="00760AFA" w:rsidRDefault="00760AFA" w:rsidP="00760AFA">
      <w:r>
        <w:t>J4/55/2019</w:t>
      </w:r>
      <w:r>
        <w:tab/>
        <w:t>BINGA DUGBARTEY SAPPOR</w:t>
      </w:r>
      <w:r>
        <w:tab/>
      </w:r>
    </w:p>
    <w:p w14:paraId="3ED108F6" w14:textId="2CACAB3A" w:rsidR="00760AFA" w:rsidRDefault="00760AFA" w:rsidP="00760AFA">
      <w:r>
        <w:t>VRS</w:t>
      </w:r>
      <w:r>
        <w:tab/>
      </w:r>
    </w:p>
    <w:p w14:paraId="7451A99E" w14:textId="77777777" w:rsidR="00760AFA" w:rsidRDefault="00760AFA" w:rsidP="00760AFA">
      <w:r>
        <w:t>EKOW BOSOMPRAH</w:t>
      </w:r>
      <w:r>
        <w:tab/>
      </w:r>
    </w:p>
    <w:p w14:paraId="7BE513F2" w14:textId="77777777" w:rsidR="00760AFA" w:rsidRDefault="00760AFA" w:rsidP="00760AFA">
      <w:r>
        <w:t>F/H</w:t>
      </w:r>
    </w:p>
    <w:p w14:paraId="1E3B2D5E" w14:textId="77777777" w:rsidR="00760AFA" w:rsidRDefault="00760AFA" w:rsidP="00760AFA"/>
    <w:p w14:paraId="5F482BC4" w14:textId="77777777" w:rsidR="00760AFA" w:rsidRDefault="00760AFA" w:rsidP="00760AFA">
      <w:r>
        <w:t>6.</w:t>
      </w:r>
      <w:r>
        <w:tab/>
      </w:r>
    </w:p>
    <w:p w14:paraId="6EC3D604" w14:textId="77777777" w:rsidR="00760AFA" w:rsidRDefault="00760AFA" w:rsidP="00760AFA">
      <w:r>
        <w:t>J4/62/2019</w:t>
      </w:r>
      <w:r>
        <w:tab/>
        <w:t>NATIONAL LABOUR COMMISSION</w:t>
      </w:r>
      <w:r>
        <w:tab/>
      </w:r>
    </w:p>
    <w:p w14:paraId="69F65328" w14:textId="77777777" w:rsidR="00760AFA" w:rsidRDefault="00760AFA" w:rsidP="00760AFA">
      <w:r>
        <w:t>VRS</w:t>
      </w:r>
      <w:r>
        <w:tab/>
      </w:r>
    </w:p>
    <w:p w14:paraId="29E1218A" w14:textId="77777777" w:rsidR="00760AFA" w:rsidRDefault="00760AFA" w:rsidP="00760AFA">
      <w:r>
        <w:t>FIRST ATLANTIC BANK LTD.</w:t>
      </w:r>
      <w:r>
        <w:tab/>
      </w:r>
    </w:p>
    <w:p w14:paraId="3CD07636" w14:textId="77777777" w:rsidR="00760AFA" w:rsidRDefault="00760AFA" w:rsidP="00760AFA">
      <w:r>
        <w:t>F/H</w:t>
      </w:r>
    </w:p>
    <w:p w14:paraId="2453CF9C" w14:textId="77777777" w:rsidR="00760AFA" w:rsidRDefault="00760AFA" w:rsidP="00760AFA"/>
    <w:p w14:paraId="3E504CEB" w14:textId="77777777" w:rsidR="00760AFA" w:rsidRDefault="00760AFA" w:rsidP="00760AFA">
      <w:r>
        <w:lastRenderedPageBreak/>
        <w:t>7.</w:t>
      </w:r>
      <w:r>
        <w:tab/>
      </w:r>
    </w:p>
    <w:p w14:paraId="29A3A485" w14:textId="77777777" w:rsidR="00760AFA" w:rsidRDefault="00760AFA" w:rsidP="00760AFA">
      <w:r>
        <w:t>J4/54/2019</w:t>
      </w:r>
      <w:r>
        <w:tab/>
      </w:r>
    </w:p>
    <w:p w14:paraId="05EB514B" w14:textId="77777777" w:rsidR="00760AFA" w:rsidRDefault="00760AFA" w:rsidP="00760AFA">
      <w:r>
        <w:t>KOFI MANU</w:t>
      </w:r>
      <w:r>
        <w:tab/>
      </w:r>
    </w:p>
    <w:p w14:paraId="2F9A6EF5" w14:textId="77777777" w:rsidR="00760AFA" w:rsidRDefault="00760AFA" w:rsidP="00760AFA">
      <w:r>
        <w:t>VRS</w:t>
      </w:r>
      <w:r>
        <w:tab/>
      </w:r>
    </w:p>
    <w:p w14:paraId="529F7622" w14:textId="77777777" w:rsidR="00760AFA" w:rsidRDefault="00760AFA" w:rsidP="00760AFA">
      <w:r>
        <w:t>KWAME BOAFO</w:t>
      </w:r>
      <w:r>
        <w:tab/>
      </w:r>
    </w:p>
    <w:p w14:paraId="4A83DAFB" w14:textId="77777777" w:rsidR="00760AFA" w:rsidRDefault="00760AFA" w:rsidP="00760AFA">
      <w:r>
        <w:t>F/H</w:t>
      </w:r>
    </w:p>
    <w:p w14:paraId="3F74A6DA" w14:textId="77777777" w:rsidR="00760AFA" w:rsidRDefault="00760AFA" w:rsidP="00760AFA"/>
    <w:p w14:paraId="7931C099" w14:textId="77777777" w:rsidR="00760AFA" w:rsidRDefault="00760AFA" w:rsidP="00760AFA">
      <w:r>
        <w:t>8.</w:t>
      </w:r>
      <w:r>
        <w:tab/>
      </w:r>
    </w:p>
    <w:p w14:paraId="04B6B1C2" w14:textId="77777777" w:rsidR="00760AFA" w:rsidRDefault="00760AFA" w:rsidP="00760AFA">
      <w:r>
        <w:t>J4/03/2020</w:t>
      </w:r>
      <w:r>
        <w:tab/>
      </w:r>
    </w:p>
    <w:p w14:paraId="521B50E5" w14:textId="7731A855" w:rsidR="00760AFA" w:rsidRDefault="00760AFA" w:rsidP="00760AFA">
      <w:r>
        <w:t>RICHARD PEPRAH</w:t>
      </w:r>
      <w:r>
        <w:tab/>
      </w:r>
    </w:p>
    <w:p w14:paraId="4E566518" w14:textId="4713C408" w:rsidR="00760AFA" w:rsidRDefault="00760AFA" w:rsidP="00760AFA">
      <w:r>
        <w:t>VRS</w:t>
      </w:r>
      <w:r>
        <w:tab/>
      </w:r>
    </w:p>
    <w:p w14:paraId="6371220F" w14:textId="77777777" w:rsidR="00760AFA" w:rsidRDefault="00760AFA" w:rsidP="00760AFA">
      <w:r>
        <w:t>THE DIRECTOR GENERAL, GHANA PRISONS SERVICES &amp; ORS.</w:t>
      </w:r>
      <w:r>
        <w:tab/>
      </w:r>
    </w:p>
    <w:p w14:paraId="261AC557" w14:textId="28AEE0C4" w:rsidR="00760AFA" w:rsidRDefault="00760AFA" w:rsidP="00760AFA">
      <w:r>
        <w:t>F/H</w:t>
      </w:r>
    </w:p>
    <w:p w14:paraId="57F18410" w14:textId="77777777" w:rsidR="00760AFA" w:rsidRDefault="00760AFA" w:rsidP="00760AFA"/>
    <w:p w14:paraId="6C116156" w14:textId="77777777" w:rsidR="00760AFA" w:rsidRDefault="00760AFA" w:rsidP="00760AFA">
      <w:r>
        <w:t>9.</w:t>
      </w:r>
      <w:r>
        <w:tab/>
      </w:r>
    </w:p>
    <w:p w14:paraId="71D00C10" w14:textId="77777777" w:rsidR="00760AFA" w:rsidRDefault="00760AFA" w:rsidP="00760AFA">
      <w:r>
        <w:t>J4/11/2020</w:t>
      </w:r>
      <w:r>
        <w:tab/>
      </w:r>
    </w:p>
    <w:p w14:paraId="556BAA56" w14:textId="77777777" w:rsidR="00760AFA" w:rsidRDefault="00760AFA" w:rsidP="00760AFA">
      <w:r>
        <w:t>L/CPL EBENEZER OGBORDJOR &amp; ORS.</w:t>
      </w:r>
      <w:r>
        <w:tab/>
      </w:r>
    </w:p>
    <w:p w14:paraId="1E728E12" w14:textId="77777777" w:rsidR="00760AFA" w:rsidRDefault="00760AFA" w:rsidP="00760AFA">
      <w:r>
        <w:t>VRS</w:t>
      </w:r>
      <w:r>
        <w:tab/>
      </w:r>
    </w:p>
    <w:p w14:paraId="2BC10070" w14:textId="77777777" w:rsidR="00760AFA" w:rsidRDefault="00760AFA" w:rsidP="00760AFA">
      <w:r>
        <w:t>ATTORNEY GENERAL &amp; ANOR.</w:t>
      </w:r>
      <w:r>
        <w:tab/>
      </w:r>
    </w:p>
    <w:p w14:paraId="263A8F7F" w14:textId="77777777" w:rsidR="00760AFA" w:rsidRDefault="00760AFA" w:rsidP="00760AFA">
      <w:r>
        <w:t>F/H</w:t>
      </w:r>
    </w:p>
    <w:p w14:paraId="2F9FC791" w14:textId="77777777" w:rsidR="00760AFA" w:rsidRDefault="00760AFA" w:rsidP="00760AFA"/>
    <w:p w14:paraId="1FB7C3A5" w14:textId="101A1E5D" w:rsidR="00760AFA" w:rsidRPr="00760AFA" w:rsidRDefault="00760AFA" w:rsidP="00760AFA">
      <w:pPr>
        <w:rPr>
          <w:b/>
          <w:bCs/>
        </w:rPr>
      </w:pPr>
      <w:r w:rsidRPr="00760AFA">
        <w:rPr>
          <w:b/>
          <w:bCs/>
        </w:rPr>
        <w:t>WEDNESDAY JU</w:t>
      </w:r>
      <w:r w:rsidRPr="00760AFA">
        <w:rPr>
          <w:b/>
          <w:bCs/>
        </w:rPr>
        <w:t>LY</w:t>
      </w:r>
      <w:r w:rsidRPr="00760AFA">
        <w:rPr>
          <w:b/>
          <w:bCs/>
        </w:rPr>
        <w:t xml:space="preserve"> 8TH, 2020</w:t>
      </w:r>
    </w:p>
    <w:p w14:paraId="67D94CBB" w14:textId="77777777" w:rsidR="00760AFA" w:rsidRDefault="00760AFA" w:rsidP="00760AFA"/>
    <w:p w14:paraId="3A4B2DC0" w14:textId="550B8A62" w:rsidR="00760AFA" w:rsidRDefault="00760AFA" w:rsidP="00760AFA">
      <w:r>
        <w:t>CIVIL APPEAL</w:t>
      </w:r>
    </w:p>
    <w:p w14:paraId="7126F032" w14:textId="77777777" w:rsidR="00760AFA" w:rsidRDefault="00760AFA" w:rsidP="00760AFA">
      <w:r>
        <w:t>1.</w:t>
      </w:r>
      <w:r>
        <w:tab/>
      </w:r>
    </w:p>
    <w:p w14:paraId="7DD99902" w14:textId="77777777" w:rsidR="00760AFA" w:rsidRDefault="00760AFA" w:rsidP="00760AFA">
      <w:r>
        <w:t>J4/64/2018</w:t>
      </w:r>
      <w:r>
        <w:tab/>
      </w:r>
    </w:p>
    <w:p w14:paraId="1FCFE2D5" w14:textId="77777777" w:rsidR="00760AFA" w:rsidRDefault="00760AFA" w:rsidP="00760AFA">
      <w:r>
        <w:t>GOLDEN AGE COMPANY</w:t>
      </w:r>
      <w:r>
        <w:tab/>
      </w:r>
    </w:p>
    <w:p w14:paraId="053DB7A9" w14:textId="77777777" w:rsidR="00760AFA" w:rsidRDefault="00760AFA" w:rsidP="00760AFA">
      <w:r>
        <w:t>VRS</w:t>
      </w:r>
      <w:r>
        <w:tab/>
      </w:r>
    </w:p>
    <w:p w14:paraId="2BBB7D4D" w14:textId="77777777" w:rsidR="00760AFA" w:rsidRDefault="00760AFA" w:rsidP="00760AFA">
      <w:r>
        <w:t xml:space="preserve">NANA OBIRI COMPANY </w:t>
      </w:r>
    </w:p>
    <w:p w14:paraId="52C2C192" w14:textId="77777777" w:rsidR="00760AFA" w:rsidRDefault="00760AFA" w:rsidP="00760AFA">
      <w:r>
        <w:lastRenderedPageBreak/>
        <w:t>&amp; 3 ORS.</w:t>
      </w:r>
      <w:r>
        <w:tab/>
      </w:r>
    </w:p>
    <w:p w14:paraId="1488ECA3" w14:textId="77777777" w:rsidR="00760AFA" w:rsidRDefault="00760AFA" w:rsidP="00760AFA">
      <w:r>
        <w:t>F/H</w:t>
      </w:r>
    </w:p>
    <w:p w14:paraId="63EAE096" w14:textId="77777777" w:rsidR="00760AFA" w:rsidRDefault="00760AFA" w:rsidP="00760AFA"/>
    <w:p w14:paraId="3187032A" w14:textId="36C8BF13" w:rsidR="00760AFA" w:rsidRDefault="00760AFA" w:rsidP="00760AFA">
      <w:r>
        <w:t>CRIMINAL APPEAL</w:t>
      </w:r>
    </w:p>
    <w:p w14:paraId="23911D9A" w14:textId="77777777" w:rsidR="00760AFA" w:rsidRDefault="00760AFA" w:rsidP="00760AFA">
      <w:r>
        <w:t>2.</w:t>
      </w:r>
      <w:r>
        <w:tab/>
      </w:r>
    </w:p>
    <w:p w14:paraId="11297165" w14:textId="77777777" w:rsidR="00760AFA" w:rsidRDefault="00760AFA" w:rsidP="00760AFA">
      <w:r>
        <w:t>J3/05/2018</w:t>
      </w:r>
      <w:r>
        <w:tab/>
      </w:r>
    </w:p>
    <w:p w14:paraId="7DEFD800" w14:textId="77777777" w:rsidR="00760AFA" w:rsidRDefault="00760AFA" w:rsidP="00760AFA">
      <w:r>
        <w:t>HAYFORD OFOSU AMANING</w:t>
      </w:r>
      <w:r>
        <w:tab/>
      </w:r>
    </w:p>
    <w:p w14:paraId="76FE0700" w14:textId="4E56FDD7" w:rsidR="00760AFA" w:rsidRDefault="00760AFA" w:rsidP="00760AFA">
      <w:r>
        <w:t>VRS</w:t>
      </w:r>
      <w:r>
        <w:tab/>
      </w:r>
    </w:p>
    <w:p w14:paraId="0A5F752D" w14:textId="77777777" w:rsidR="00760AFA" w:rsidRDefault="00760AFA" w:rsidP="00760AFA">
      <w:r>
        <w:t>THE REPUBLIC</w:t>
      </w:r>
      <w:r>
        <w:tab/>
      </w:r>
    </w:p>
    <w:p w14:paraId="0B1F01AA" w14:textId="77777777" w:rsidR="00760AFA" w:rsidRDefault="00760AFA" w:rsidP="00760AFA">
      <w:r>
        <w:t>F/H</w:t>
      </w:r>
    </w:p>
    <w:p w14:paraId="3F8F80B8" w14:textId="77777777" w:rsidR="00760AFA" w:rsidRDefault="00760AFA" w:rsidP="00760AFA"/>
    <w:p w14:paraId="506BD9DE" w14:textId="7A54F4F2" w:rsidR="00760AFA" w:rsidRDefault="00760AFA" w:rsidP="00760AFA">
      <w:r>
        <w:t>CIVIL MOTION</w:t>
      </w:r>
    </w:p>
    <w:p w14:paraId="5492052B" w14:textId="77777777" w:rsidR="00760AFA" w:rsidRDefault="00760AFA" w:rsidP="00760AFA">
      <w:r>
        <w:t>3.</w:t>
      </w:r>
      <w:r>
        <w:tab/>
      </w:r>
    </w:p>
    <w:p w14:paraId="00DD3591" w14:textId="77777777" w:rsidR="00760AFA" w:rsidRDefault="00760AFA" w:rsidP="00760AFA">
      <w:r>
        <w:t>J5/24/2020</w:t>
      </w:r>
      <w:r>
        <w:tab/>
      </w:r>
    </w:p>
    <w:p w14:paraId="415CA137" w14:textId="77777777" w:rsidR="00760AFA" w:rsidRDefault="00760AFA" w:rsidP="00760AFA">
      <w:r>
        <w:t>THE REPUBLIC</w:t>
      </w:r>
      <w:r>
        <w:tab/>
      </w:r>
    </w:p>
    <w:p w14:paraId="19A194E6" w14:textId="77777777" w:rsidR="00760AFA" w:rsidRDefault="00760AFA" w:rsidP="00760AFA">
      <w:r>
        <w:t>VRS</w:t>
      </w:r>
      <w:r>
        <w:tab/>
        <w:t>HIGH COURT, COMM. DIVISION, ACCRA</w:t>
      </w:r>
    </w:p>
    <w:p w14:paraId="66D9F94B" w14:textId="77777777" w:rsidR="00760AFA" w:rsidRDefault="00760AFA" w:rsidP="00760AFA">
      <w:r>
        <w:t>EXPARTE: CHARLES ZWENNES &amp; ANOR.</w:t>
      </w:r>
      <w:r>
        <w:tab/>
      </w:r>
    </w:p>
    <w:p w14:paraId="533DA5DC" w14:textId="77777777" w:rsidR="00760AFA" w:rsidRDefault="00760AFA" w:rsidP="00760AFA">
      <w:r>
        <w:t>F/H</w:t>
      </w:r>
    </w:p>
    <w:p w14:paraId="7F10CD2C" w14:textId="77777777" w:rsidR="00760AFA" w:rsidRDefault="00760AFA" w:rsidP="00760AFA"/>
    <w:p w14:paraId="787FEDDA" w14:textId="73400439" w:rsidR="00760AFA" w:rsidRPr="00760AFA" w:rsidRDefault="00760AFA" w:rsidP="00760AFA">
      <w:pPr>
        <w:rPr>
          <w:b/>
          <w:bCs/>
        </w:rPr>
      </w:pPr>
      <w:r w:rsidRPr="00760AFA">
        <w:rPr>
          <w:b/>
          <w:bCs/>
        </w:rPr>
        <w:t>THURSDAY JU</w:t>
      </w:r>
      <w:r>
        <w:rPr>
          <w:b/>
          <w:bCs/>
        </w:rPr>
        <w:t>LY</w:t>
      </w:r>
      <w:r w:rsidRPr="00760AFA">
        <w:rPr>
          <w:b/>
          <w:bCs/>
        </w:rPr>
        <w:t xml:space="preserve"> 9TH, 2020</w:t>
      </w:r>
    </w:p>
    <w:p w14:paraId="24DB1F15" w14:textId="1E5F27C8" w:rsidR="00760AFA" w:rsidRDefault="00760AFA" w:rsidP="00760AFA">
      <w:r>
        <w:t>CIVIL MOTIONS</w:t>
      </w:r>
    </w:p>
    <w:p w14:paraId="05441BBC" w14:textId="77777777" w:rsidR="00760AFA" w:rsidRDefault="00760AFA" w:rsidP="00760AFA">
      <w:r>
        <w:t>1.</w:t>
      </w:r>
      <w:r>
        <w:tab/>
      </w:r>
    </w:p>
    <w:p w14:paraId="20E8AA21" w14:textId="77777777" w:rsidR="00760AFA" w:rsidRDefault="00760AFA" w:rsidP="00760AFA">
      <w:r>
        <w:t>J8/97/2020</w:t>
      </w:r>
      <w:r>
        <w:tab/>
      </w:r>
    </w:p>
    <w:p w14:paraId="18D37B9F" w14:textId="77777777" w:rsidR="00760AFA" w:rsidRDefault="00760AFA" w:rsidP="00760AFA">
      <w:r>
        <w:t>MARY AKYAA BOAKYE</w:t>
      </w:r>
      <w:r>
        <w:tab/>
      </w:r>
    </w:p>
    <w:p w14:paraId="043A4F1E" w14:textId="77777777" w:rsidR="00760AFA" w:rsidRDefault="00760AFA" w:rsidP="00760AFA">
      <w:r>
        <w:t>VRS</w:t>
      </w:r>
      <w:r>
        <w:tab/>
      </w:r>
    </w:p>
    <w:p w14:paraId="4BF9E8E5" w14:textId="77777777" w:rsidR="00760AFA" w:rsidRDefault="00760AFA" w:rsidP="00760AFA">
      <w:r>
        <w:t>THE PRESIDING BISHOP OF THE METHODIST CHURCH CONFERENCE &amp; ORS.</w:t>
      </w:r>
      <w:r>
        <w:tab/>
      </w:r>
    </w:p>
    <w:p w14:paraId="4D687F78" w14:textId="77777777" w:rsidR="00760AFA" w:rsidRDefault="00760AFA" w:rsidP="00760AFA">
      <w:r>
        <w:t>F/H</w:t>
      </w:r>
    </w:p>
    <w:p w14:paraId="3CEEF61C" w14:textId="77777777" w:rsidR="00760AFA" w:rsidRDefault="00760AFA" w:rsidP="00760AFA"/>
    <w:p w14:paraId="36647002" w14:textId="77777777" w:rsidR="00760AFA" w:rsidRDefault="00760AFA" w:rsidP="00760AFA">
      <w:r>
        <w:t>2.</w:t>
      </w:r>
      <w:r>
        <w:tab/>
      </w:r>
    </w:p>
    <w:p w14:paraId="4629BC6A" w14:textId="77777777" w:rsidR="00760AFA" w:rsidRDefault="00760AFA" w:rsidP="00760AFA">
      <w:r>
        <w:lastRenderedPageBreak/>
        <w:t>J8/09/2020</w:t>
      </w:r>
      <w:r>
        <w:tab/>
      </w:r>
    </w:p>
    <w:p w14:paraId="4A2E177B" w14:textId="77777777" w:rsidR="00760AFA" w:rsidRDefault="00760AFA" w:rsidP="00760AFA">
      <w:r>
        <w:t>OKONTI BORLEY &amp; ANOR.</w:t>
      </w:r>
      <w:r>
        <w:tab/>
      </w:r>
    </w:p>
    <w:p w14:paraId="6547B5E1" w14:textId="77777777" w:rsidR="00760AFA" w:rsidRDefault="00760AFA" w:rsidP="00760AFA">
      <w:r>
        <w:t>VRS</w:t>
      </w:r>
      <w:r>
        <w:tab/>
      </w:r>
    </w:p>
    <w:p w14:paraId="0B195DAC" w14:textId="77777777" w:rsidR="00760AFA" w:rsidRDefault="00760AFA" w:rsidP="00760AFA">
      <w:r>
        <w:t>HAUSBAUER LTD.</w:t>
      </w:r>
      <w:r>
        <w:tab/>
      </w:r>
    </w:p>
    <w:p w14:paraId="7FCEDEE4" w14:textId="4385E1D9" w:rsidR="00760AFA" w:rsidRDefault="00760AFA" w:rsidP="00760AFA">
      <w:r>
        <w:t>F/H</w:t>
      </w:r>
    </w:p>
    <w:p w14:paraId="3E49D680" w14:textId="77777777" w:rsidR="00760AFA" w:rsidRDefault="00760AFA" w:rsidP="00760AFA">
      <w:r>
        <w:t>3.</w:t>
      </w:r>
      <w:r>
        <w:tab/>
      </w:r>
    </w:p>
    <w:p w14:paraId="31B6C823" w14:textId="77777777" w:rsidR="00760AFA" w:rsidRDefault="00760AFA" w:rsidP="00760AFA">
      <w:r>
        <w:t>J8/94/2020</w:t>
      </w:r>
      <w:r>
        <w:tab/>
      </w:r>
    </w:p>
    <w:p w14:paraId="4C28C62C" w14:textId="77777777" w:rsidR="00760AFA" w:rsidRDefault="00760AFA" w:rsidP="00760AFA">
      <w:r>
        <w:t xml:space="preserve">NANA ASIAMA ABOAGYE </w:t>
      </w:r>
      <w:r>
        <w:tab/>
      </w:r>
    </w:p>
    <w:p w14:paraId="53476F8F" w14:textId="77777777" w:rsidR="00760AFA" w:rsidRDefault="00760AFA" w:rsidP="00760AFA">
      <w:r>
        <w:t>VRS</w:t>
      </w:r>
      <w:r>
        <w:tab/>
      </w:r>
    </w:p>
    <w:p w14:paraId="768F982A" w14:textId="77777777" w:rsidR="00760AFA" w:rsidRDefault="00760AFA" w:rsidP="00760AFA">
      <w:r>
        <w:t>ABUSUAPANYIN KWAKU APAU ASIAM</w:t>
      </w:r>
      <w:r>
        <w:tab/>
      </w:r>
    </w:p>
    <w:p w14:paraId="7DCD6D94" w14:textId="77777777" w:rsidR="00760AFA" w:rsidRDefault="00760AFA" w:rsidP="00760AFA">
      <w:r>
        <w:t>F/H</w:t>
      </w:r>
    </w:p>
    <w:p w14:paraId="4CF1BD60" w14:textId="77777777" w:rsidR="00760AFA" w:rsidRDefault="00760AFA" w:rsidP="00760AFA"/>
    <w:p w14:paraId="70FAFA64" w14:textId="77777777" w:rsidR="00760AFA" w:rsidRDefault="00760AFA" w:rsidP="00760AFA">
      <w:r>
        <w:t>4.</w:t>
      </w:r>
      <w:r>
        <w:tab/>
      </w:r>
    </w:p>
    <w:p w14:paraId="6764CB75" w14:textId="77777777" w:rsidR="00760AFA" w:rsidRDefault="00760AFA" w:rsidP="00760AFA">
      <w:r>
        <w:t>J8/100/20</w:t>
      </w:r>
      <w:r>
        <w:tab/>
      </w:r>
    </w:p>
    <w:p w14:paraId="20DE2E88" w14:textId="77777777" w:rsidR="00760AFA" w:rsidRDefault="00760AFA" w:rsidP="00760AFA">
      <w:r>
        <w:t>OSAGYEFO ABOAGYE III</w:t>
      </w:r>
      <w:r>
        <w:tab/>
      </w:r>
    </w:p>
    <w:p w14:paraId="06ABE7E2" w14:textId="77777777" w:rsidR="00760AFA" w:rsidRDefault="00760AFA" w:rsidP="00760AFA">
      <w:r>
        <w:t>VRS</w:t>
      </w:r>
      <w:r>
        <w:tab/>
      </w:r>
    </w:p>
    <w:p w14:paraId="0BEB7FBA" w14:textId="77777777" w:rsidR="00760AFA" w:rsidRDefault="00760AFA" w:rsidP="00760AFA">
      <w:r>
        <w:t>TERBA EDUKU &amp; ANOR.</w:t>
      </w:r>
      <w:r>
        <w:tab/>
      </w:r>
    </w:p>
    <w:p w14:paraId="648FC601" w14:textId="77777777" w:rsidR="00760AFA" w:rsidRDefault="00760AFA" w:rsidP="00760AFA">
      <w:r>
        <w:t>F/H</w:t>
      </w:r>
    </w:p>
    <w:p w14:paraId="7AAC007B" w14:textId="77777777" w:rsidR="00760AFA" w:rsidRDefault="00760AFA" w:rsidP="00760AFA"/>
    <w:p w14:paraId="339B7302" w14:textId="77777777" w:rsidR="00760AFA" w:rsidRDefault="00760AFA" w:rsidP="00760AFA">
      <w:r>
        <w:t xml:space="preserve">                                                                                                                      </w:t>
      </w:r>
    </w:p>
    <w:p w14:paraId="6D97E52C" w14:textId="77777777" w:rsidR="00760AFA" w:rsidRDefault="00760AFA" w:rsidP="00760AFA">
      <w:r>
        <w:t xml:space="preserve">     </w:t>
      </w:r>
    </w:p>
    <w:p w14:paraId="773FB3D4" w14:textId="77777777" w:rsidR="00760AFA" w:rsidRDefault="00760AFA" w:rsidP="00760AFA">
      <w:r>
        <w:t xml:space="preserve">                                                                                                      MATTHEW ANTIAYE</w:t>
      </w:r>
    </w:p>
    <w:p w14:paraId="61E2CD1E" w14:textId="77777777" w:rsidR="00760AFA" w:rsidRDefault="00760AFA" w:rsidP="00760AFA">
      <w:r>
        <w:t xml:space="preserve">                                                                                                  REGISTRAR, SUPREME COURT</w:t>
      </w:r>
    </w:p>
    <w:sectPr w:rsidR="00760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G2NLEwMTCzMDJT0lEKTi0uzszPAykwrAUA27E5fCwAAAA="/>
  </w:docVars>
  <w:rsids>
    <w:rsidRoot w:val="00760AFA"/>
    <w:rsid w:val="0076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DF90D"/>
  <w15:chartTrackingRefBased/>
  <w15:docId w15:val="{3D924630-0B7F-4A46-9EB9-79366AD0A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309</Words>
  <Characters>1764</Characters>
  <Application>Microsoft Office Word</Application>
  <DocSecurity>0</DocSecurity>
  <Lines>14</Lines>
  <Paragraphs>4</Paragraphs>
  <ScaleCrop>false</ScaleCrop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0-07-08T12:19:00Z</dcterms:created>
  <dcterms:modified xsi:type="dcterms:W3CDTF">2020-07-08T12:22:00Z</dcterms:modified>
</cp:coreProperties>
</file>